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5DE99" w14:textId="77777777" w:rsidR="00544CD1" w:rsidRPr="00544CD1" w:rsidRDefault="00544CD1" w:rsidP="00916F1B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8"/>
          <w:szCs w:val="8"/>
        </w:rPr>
      </w:pPr>
    </w:p>
    <w:p w14:paraId="49E2C5F2" w14:textId="5BB9AACB" w:rsidR="006A302E" w:rsidRDefault="00544CD1" w:rsidP="00544CD1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viation Science</w:t>
      </w:r>
    </w:p>
    <w:p w14:paraId="399FB868" w14:textId="387F0952" w:rsidR="003A4C7B" w:rsidRDefault="006A302E" w:rsidP="00544C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ommercial Pilot Certificate</w:t>
      </w:r>
    </w:p>
    <w:p w14:paraId="788B100A" w14:textId="619D37BD" w:rsidR="00D83B2B" w:rsidRPr="00D83B2B" w:rsidRDefault="00544CD1" w:rsidP="00D83B2B">
      <w:pPr>
        <w:spacing w:line="216" w:lineRule="auto"/>
        <w:rPr>
          <w:rFonts w:cstheme="minorHAnsi"/>
        </w:rPr>
      </w:pPr>
      <w:r w:rsidRPr="00544CD1">
        <w:rPr>
          <w:rFonts w:cstheme="minorHAnsi"/>
        </w:rPr>
        <w:t>A degree in Aviation Science from Mt San Jacinto College is guaranteed to take you places</w:t>
      </w:r>
      <w:proofErr w:type="gramStart"/>
      <w:r w:rsidRPr="00544CD1">
        <w:rPr>
          <w:rFonts w:cstheme="minorHAnsi"/>
        </w:rPr>
        <w:t xml:space="preserve">. </w:t>
      </w:r>
      <w:proofErr w:type="spellStart"/>
      <w:proofErr w:type="gramEnd"/>
      <w:r w:rsidRPr="00544CD1">
        <w:rPr>
          <w:rFonts w:cstheme="minorHAnsi"/>
        </w:rPr>
        <w:t>MSJC’s</w:t>
      </w:r>
      <w:proofErr w:type="spellEnd"/>
      <w:r w:rsidRPr="00544CD1">
        <w:rPr>
          <w:rFonts w:cstheme="minorHAnsi"/>
        </w:rPr>
        <w:t xml:space="preserve"> program prepares students to become professional pilots or flight operations specialists</w:t>
      </w:r>
      <w:proofErr w:type="gramStart"/>
      <w:r w:rsidRPr="00544CD1">
        <w:rPr>
          <w:rFonts w:cstheme="minorHAnsi"/>
        </w:rPr>
        <w:t xml:space="preserve">. </w:t>
      </w:r>
      <w:proofErr w:type="gramEnd"/>
      <w:r w:rsidRPr="00544CD1">
        <w:rPr>
          <w:rFonts w:cstheme="minorHAnsi"/>
        </w:rPr>
        <w:t>The program can be tailored to meet the needs of individual students and is designed for students without any flying experience.​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783BF33E" w:rsidR="008E1CE1" w:rsidRPr="00945659" w:rsidRDefault="00544CD1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viation Science, A.S. </w:t>
      </w:r>
    </w:p>
    <w:p w14:paraId="7799D61E" w14:textId="0FD825D4" w:rsidR="00DC1AB0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ertified Flight Instruction Certificate</w:t>
      </w:r>
    </w:p>
    <w:p w14:paraId="722FDF99" w14:textId="7C95572B" w:rsidR="006959D4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mmercial Pilot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234BE0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E7B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3D553E22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74D98">
        <w:rPr>
          <w:rFonts w:asciiTheme="minorHAnsi" w:hAnsiTheme="minorHAnsi" w:cstheme="minorHAnsi"/>
          <w:sz w:val="20"/>
          <w:szCs w:val="20"/>
        </w:rPr>
        <w:t>19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4BD6E5C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4917C92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32D60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02E7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02E7B" w:rsidRPr="008E1CE1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E209E0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700</w:t>
            </w:r>
          </w:p>
        </w:tc>
        <w:tc>
          <w:tcPr>
            <w:tcW w:w="5870" w:type="dxa"/>
          </w:tcPr>
          <w:p w14:paraId="635529C6" w14:textId="54B00E23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tion Orientation</w:t>
            </w:r>
          </w:p>
        </w:tc>
        <w:tc>
          <w:tcPr>
            <w:tcW w:w="1313" w:type="dxa"/>
          </w:tcPr>
          <w:p w14:paraId="55306BD1" w14:textId="0AF2996F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1</w:t>
            </w:r>
          </w:p>
        </w:tc>
      </w:tr>
      <w:tr w:rsidR="00402E7B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82E8B2D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3</w:t>
            </w:r>
          </w:p>
        </w:tc>
        <w:tc>
          <w:tcPr>
            <w:tcW w:w="5870" w:type="dxa"/>
          </w:tcPr>
          <w:p w14:paraId="37BC83B3" w14:textId="75922933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Private Pilot</w:t>
            </w:r>
          </w:p>
        </w:tc>
        <w:tc>
          <w:tcPr>
            <w:tcW w:w="1313" w:type="dxa"/>
          </w:tcPr>
          <w:p w14:paraId="56152D89" w14:textId="50FD8D18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</w:tbl>
    <w:p w14:paraId="0C0802D9" w14:textId="45F99CD9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402E7B">
        <w:rPr>
          <w:b/>
          <w:bCs/>
          <w:i/>
          <w:iCs/>
          <w:sz w:val="24"/>
          <w:szCs w:val="24"/>
        </w:rPr>
        <w:t>7</w:t>
      </w:r>
      <w:r w:rsidR="00532D60">
        <w:rPr>
          <w:b/>
          <w:bCs/>
          <w:i/>
          <w:iCs/>
          <w:sz w:val="24"/>
          <w:szCs w:val="24"/>
        </w:rPr>
        <w:t>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E7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02E7B" w:rsidRPr="008E1CE1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DA2DCC9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0</w:t>
            </w:r>
          </w:p>
        </w:tc>
        <w:tc>
          <w:tcPr>
            <w:tcW w:w="5870" w:type="dxa"/>
          </w:tcPr>
          <w:p w14:paraId="03571DB6" w14:textId="41BEE841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tion Weather</w:t>
            </w:r>
          </w:p>
        </w:tc>
        <w:tc>
          <w:tcPr>
            <w:tcW w:w="1313" w:type="dxa"/>
          </w:tcPr>
          <w:p w14:paraId="401B7A34" w14:textId="766D455A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402E7B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1FE843E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5</w:t>
            </w:r>
          </w:p>
        </w:tc>
        <w:tc>
          <w:tcPr>
            <w:tcW w:w="5870" w:type="dxa"/>
          </w:tcPr>
          <w:p w14:paraId="00F9BB57" w14:textId="2B694BC5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 xml:space="preserve">Instrument Rating </w:t>
            </w:r>
          </w:p>
        </w:tc>
        <w:tc>
          <w:tcPr>
            <w:tcW w:w="1313" w:type="dxa"/>
          </w:tcPr>
          <w:p w14:paraId="0794A019" w14:textId="070DF6D7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</w:tbl>
    <w:p w14:paraId="03B67895" w14:textId="38EA8798" w:rsidR="00402E7B" w:rsidRPr="009D61FA" w:rsidRDefault="00402E7B" w:rsidP="00402E7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E7D3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402E7B" w:rsidRPr="00AF5BE0" w14:paraId="0544F502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A3C9C50" w14:textId="77777777" w:rsidR="00402E7B" w:rsidRPr="00AF5BE0" w:rsidRDefault="00402E7B" w:rsidP="00B8562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4554AC" w14:textId="77777777" w:rsidR="00402E7B" w:rsidRPr="00AF5BE0" w:rsidRDefault="00402E7B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CE1962" w14:textId="77777777" w:rsidR="00402E7B" w:rsidRPr="00AF5BE0" w:rsidRDefault="00402E7B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5B0A8B5" w14:textId="77777777" w:rsidR="00402E7B" w:rsidRPr="00AF5BE0" w:rsidRDefault="00402E7B" w:rsidP="00B85628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E7B" w:rsidRPr="00196E3C" w14:paraId="159E2672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1780B9E" w14:textId="77777777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628796" w14:textId="6E8CFB52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7</w:t>
            </w:r>
          </w:p>
        </w:tc>
        <w:tc>
          <w:tcPr>
            <w:tcW w:w="5870" w:type="dxa"/>
          </w:tcPr>
          <w:p w14:paraId="1FF86182" w14:textId="59BA2B4B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Commercial Flight</w:t>
            </w:r>
          </w:p>
        </w:tc>
        <w:tc>
          <w:tcPr>
            <w:tcW w:w="1313" w:type="dxa"/>
          </w:tcPr>
          <w:p w14:paraId="16C16DCE" w14:textId="5C417F7A" w:rsidR="00402E7B" w:rsidRPr="00402E7B" w:rsidRDefault="00646DF8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6</w:t>
            </w:r>
          </w:p>
        </w:tc>
      </w:tr>
    </w:tbl>
    <w:p w14:paraId="43114511" w14:textId="77777777" w:rsidR="00650ED2" w:rsidRDefault="00650ED2" w:rsidP="00650ED2">
      <w:pPr>
        <w:pStyle w:val="Heading10"/>
      </w:pPr>
      <w:r>
        <w:t>Notes:</w:t>
      </w:r>
    </w:p>
    <w:p w14:paraId="7B9BE534" w14:textId="77777777" w:rsidR="00650ED2" w:rsidRDefault="00650ED2" w:rsidP="00650ED2">
      <w:pPr>
        <w:spacing w:after="0"/>
        <w:ind w:left="450"/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Flight hours and cost to be factored in when considering this program</w:t>
      </w:r>
      <w:proofErr w:type="gramStart"/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 xml:space="preserve">. </w:t>
      </w:r>
      <w:proofErr w:type="gramEnd"/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Please see a counselor.</w:t>
      </w:r>
    </w:p>
    <w:p w14:paraId="5F0DF9BC" w14:textId="6F023752" w:rsidR="00650ED2" w:rsidRDefault="00650ED2" w:rsidP="00650ED2">
      <w:pPr>
        <w:pStyle w:val="Heading10"/>
        <w:sectPr w:rsidR="00650ED2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321981" w14:textId="77777777" w:rsidR="00650ED2" w:rsidRDefault="00650ED2" w:rsidP="004B1F56">
      <w:pPr>
        <w:pStyle w:val="Heading10"/>
      </w:pPr>
    </w:p>
    <w:p w14:paraId="1B2AB367" w14:textId="2726EBD5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723F7DFC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69FD79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B2A697E" w14:textId="77777777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Commercial Pilot (SM, C, B)</w:t>
      </w:r>
    </w:p>
    <w:p w14:paraId="27023273" w14:textId="651DE6C1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Airline Pilots, Copilots, and Flight Engineers (C, B, M)</w:t>
      </w:r>
    </w:p>
    <w:p w14:paraId="24DA84FC" w14:textId="50B41122" w:rsidR="00605018" w:rsidRDefault="0067051E" w:rsidP="00532D60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1CEBC2E" w14:textId="77777777" w:rsidR="00532D60" w:rsidRDefault="00532D6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472A6E1A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15CC810C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02B92A1E" w:rsidR="00157999" w:rsidRPr="007265C0" w:rsidRDefault="00157999" w:rsidP="00402E7B">
      <w:pPr>
        <w:spacing w:before="320" w:after="0" w:line="240" w:lineRule="auto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1849E" w14:textId="77777777" w:rsidR="00EF2134" w:rsidRDefault="00EF2134" w:rsidP="00DF2F19">
      <w:pPr>
        <w:spacing w:after="0" w:line="240" w:lineRule="auto"/>
      </w:pPr>
      <w:r>
        <w:separator/>
      </w:r>
    </w:p>
  </w:endnote>
  <w:endnote w:type="continuationSeparator" w:id="0">
    <w:p w14:paraId="035CB65E" w14:textId="77777777" w:rsidR="00EF2134" w:rsidRDefault="00EF2134" w:rsidP="00DF2F19">
      <w:pPr>
        <w:spacing w:after="0" w:line="240" w:lineRule="auto"/>
      </w:pPr>
      <w:r>
        <w:continuationSeparator/>
      </w:r>
    </w:p>
  </w:endnote>
  <w:endnote w:type="continuationNotice" w:id="1">
    <w:p w14:paraId="4E9F4E22" w14:textId="77777777" w:rsidR="00EF2134" w:rsidRDefault="00EF21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278EC" w14:textId="77777777" w:rsidR="00EF2134" w:rsidRDefault="00EF2134" w:rsidP="00DF2F19">
      <w:pPr>
        <w:spacing w:after="0" w:line="240" w:lineRule="auto"/>
      </w:pPr>
      <w:r>
        <w:separator/>
      </w:r>
    </w:p>
  </w:footnote>
  <w:footnote w:type="continuationSeparator" w:id="0">
    <w:p w14:paraId="7E0973A5" w14:textId="77777777" w:rsidR="00EF2134" w:rsidRDefault="00EF2134" w:rsidP="00DF2F19">
      <w:pPr>
        <w:spacing w:after="0" w:line="240" w:lineRule="auto"/>
      </w:pPr>
      <w:r>
        <w:continuationSeparator/>
      </w:r>
    </w:p>
  </w:footnote>
  <w:footnote w:type="continuationNotice" w:id="1">
    <w:p w14:paraId="4CE64380" w14:textId="77777777" w:rsidR="00EF2134" w:rsidRDefault="00EF21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77331031" w:rsidR="00665F2D" w:rsidRPr="00544CD1" w:rsidRDefault="009E43A1" w:rsidP="00832842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544CD1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CD1" w:rsidRPr="00544CD1">
      <w:rPr>
        <w:rFonts w:ascii="Gill Sans MT" w:hAnsi="Gill Sans MT"/>
        <w:color w:val="AF2624"/>
        <w:sz w:val="32"/>
        <w:szCs w:val="32"/>
      </w:rPr>
      <w:t xml:space="preserve">BUSINESS, </w:t>
    </w:r>
    <w:r w:rsidR="00544CD1" w:rsidRPr="00544CD1">
      <w:rPr>
        <w:rFonts w:ascii="Gill Sans MT" w:hAnsi="Gill Sans MT"/>
        <w:caps/>
        <w:color w:val="AF2624"/>
        <w:sz w:val="32"/>
        <w:szCs w:val="32"/>
      </w:rPr>
      <w:t>Technology, &amp; Entrepreneurship</w:t>
    </w:r>
    <w:r w:rsidR="00FC3922" w:rsidRPr="00544CD1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F4C5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22E8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02E7B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32D60"/>
    <w:rsid w:val="00544CD1"/>
    <w:rsid w:val="005731D7"/>
    <w:rsid w:val="005767EF"/>
    <w:rsid w:val="0058105A"/>
    <w:rsid w:val="00583387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46DF8"/>
    <w:rsid w:val="00650ED2"/>
    <w:rsid w:val="00661FA7"/>
    <w:rsid w:val="0066384B"/>
    <w:rsid w:val="00665F2D"/>
    <w:rsid w:val="0067051E"/>
    <w:rsid w:val="0067271C"/>
    <w:rsid w:val="00673A3A"/>
    <w:rsid w:val="006927EE"/>
    <w:rsid w:val="006949C1"/>
    <w:rsid w:val="006959D4"/>
    <w:rsid w:val="006A302E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0FE"/>
    <w:rsid w:val="007D1105"/>
    <w:rsid w:val="007D3593"/>
    <w:rsid w:val="007E2BD7"/>
    <w:rsid w:val="007E71AF"/>
    <w:rsid w:val="007F49E8"/>
    <w:rsid w:val="00801E0D"/>
    <w:rsid w:val="00807A5C"/>
    <w:rsid w:val="00821025"/>
    <w:rsid w:val="00830C84"/>
    <w:rsid w:val="00832313"/>
    <w:rsid w:val="00832842"/>
    <w:rsid w:val="0084524B"/>
    <w:rsid w:val="0085101E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6C5A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74D98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5561"/>
    <w:rsid w:val="00EB64F1"/>
    <w:rsid w:val="00EE7D31"/>
    <w:rsid w:val="00EF0DEF"/>
    <w:rsid w:val="00EF2134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29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9</cp:revision>
  <dcterms:created xsi:type="dcterms:W3CDTF">2021-04-12T19:46:00Z</dcterms:created>
  <dcterms:modified xsi:type="dcterms:W3CDTF">2021-04-1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